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1B9D5" w14:textId="77777777" w:rsidR="005F0954" w:rsidRDefault="002651FF">
      <w:r>
        <w:rPr>
          <w:noProof/>
          <w:lang w:eastAsia="nb-NO"/>
        </w:rPr>
        <w:drawing>
          <wp:inline distT="0" distB="0" distL="0" distR="0" wp14:anchorId="2E9FE74D" wp14:editId="4779345D">
            <wp:extent cx="3376639" cy="860425"/>
            <wp:effectExtent l="0" t="0" r="0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uftfartstilsynet_mindre ramme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8" r="-1"/>
                    <a:stretch/>
                  </pic:blipFill>
                  <pic:spPr bwMode="auto">
                    <a:xfrm>
                      <a:off x="0" y="0"/>
                      <a:ext cx="3490215" cy="8893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30D1B" w14:textId="6A9172A4" w:rsidR="00B92E9E" w:rsidRPr="009F602F" w:rsidRDefault="00B92E9E" w:rsidP="00B92E9E">
      <w:pPr>
        <w:rPr>
          <w:sz w:val="48"/>
          <w:szCs w:val="48"/>
        </w:rPr>
      </w:pPr>
      <w:r w:rsidRPr="009F602F">
        <w:rPr>
          <w:sz w:val="48"/>
          <w:szCs w:val="48"/>
        </w:rPr>
        <w:t xml:space="preserve">Samlemappe for fartøydokumenter  </w:t>
      </w:r>
      <w:r w:rsidR="007D1A43">
        <w:rPr>
          <w:sz w:val="48"/>
          <w:szCs w:val="48"/>
        </w:rPr>
        <w:br/>
      </w:r>
      <w:proofErr w:type="spellStart"/>
      <w:r w:rsidRPr="009F602F">
        <w:rPr>
          <w:sz w:val="48"/>
          <w:szCs w:val="48"/>
        </w:rPr>
        <w:t>Annex</w:t>
      </w:r>
      <w:proofErr w:type="spellEnd"/>
      <w:r w:rsidRPr="009F602F">
        <w:rPr>
          <w:sz w:val="48"/>
          <w:szCs w:val="48"/>
        </w:rPr>
        <w:t xml:space="preserve"> I</w:t>
      </w:r>
      <w:r w:rsidR="0082002C">
        <w:rPr>
          <w:sz w:val="48"/>
          <w:szCs w:val="48"/>
        </w:rPr>
        <w:t xml:space="preserve"> </w:t>
      </w:r>
      <w:r w:rsidR="007D1A43">
        <w:rPr>
          <w:sz w:val="48"/>
          <w:szCs w:val="48"/>
        </w:rPr>
        <w:t xml:space="preserve">- </w:t>
      </w:r>
      <w:r w:rsidRPr="009F602F">
        <w:rPr>
          <w:sz w:val="48"/>
          <w:szCs w:val="48"/>
        </w:rPr>
        <w:t>LN-</w:t>
      </w:r>
      <w:r w:rsidR="007D1A43">
        <w:rPr>
          <w:rFonts w:ascii="Verdana" w:hAnsi="Verdana"/>
          <w:sz w:val="40"/>
          <w:szCs w:val="40"/>
        </w:rPr>
        <w:fldChar w:fldCharType="begin">
          <w:ffData>
            <w:name w:val="Tekst1"/>
            <w:enabled/>
            <w:calcOnExit w:val="0"/>
            <w:textInput>
              <w:default w:val="xxx"/>
            </w:textInput>
          </w:ffData>
        </w:fldChar>
      </w:r>
      <w:bookmarkStart w:id="0" w:name="Tekst1"/>
      <w:r w:rsidR="007D1A43" w:rsidRPr="007D1A43">
        <w:rPr>
          <w:rFonts w:ascii="Verdana" w:hAnsi="Verdana"/>
          <w:sz w:val="40"/>
          <w:szCs w:val="40"/>
        </w:rPr>
        <w:instrText xml:space="preserve"> FORMTEXT </w:instrText>
      </w:r>
      <w:r w:rsidR="007D1A43">
        <w:rPr>
          <w:rFonts w:ascii="Verdana" w:hAnsi="Verdana"/>
          <w:sz w:val="40"/>
          <w:szCs w:val="40"/>
        </w:rPr>
      </w:r>
      <w:r w:rsidR="007D1A43">
        <w:rPr>
          <w:rFonts w:ascii="Verdana" w:hAnsi="Verdana"/>
          <w:sz w:val="40"/>
          <w:szCs w:val="40"/>
        </w:rPr>
        <w:fldChar w:fldCharType="separate"/>
      </w:r>
      <w:r w:rsidR="007D1A43" w:rsidRPr="007D1A43">
        <w:rPr>
          <w:rFonts w:ascii="Verdana" w:hAnsi="Verdana"/>
          <w:noProof/>
          <w:sz w:val="40"/>
          <w:szCs w:val="40"/>
        </w:rPr>
        <w:t>xxx</w:t>
      </w:r>
      <w:r w:rsidR="007D1A43">
        <w:rPr>
          <w:rFonts w:ascii="Verdana" w:hAnsi="Verdana"/>
          <w:sz w:val="40"/>
          <w:szCs w:val="40"/>
        </w:rPr>
        <w:fldChar w:fldCharType="end"/>
      </w:r>
      <w:bookmarkEnd w:id="0"/>
    </w:p>
    <w:p w14:paraId="55DA6780" w14:textId="77777777" w:rsidR="00B92E9E" w:rsidRPr="00311C3A" w:rsidRDefault="00B92E9E" w:rsidP="00B92E9E">
      <w:pPr>
        <w:rPr>
          <w:sz w:val="28"/>
          <w:szCs w:val="28"/>
        </w:rPr>
      </w:pPr>
      <w:r w:rsidRPr="00311C3A">
        <w:rPr>
          <w:sz w:val="28"/>
          <w:szCs w:val="28"/>
        </w:rPr>
        <w:t>Følgende dokumenter skal medbringes i luftfartøyet:</w:t>
      </w:r>
    </w:p>
    <w:p w14:paraId="36C1772A" w14:textId="77777777" w:rsidR="00B92E9E" w:rsidRPr="005F095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(Særskilt) </w:t>
      </w:r>
      <w:r w:rsidRPr="005F0954">
        <w:rPr>
          <w:sz w:val="28"/>
          <w:szCs w:val="28"/>
        </w:rPr>
        <w:t>Luftdyktighetsbevis</w:t>
      </w:r>
    </w:p>
    <w:p w14:paraId="37054726" w14:textId="77777777" w:rsidR="00B92E9E" w:rsidRPr="005F095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 w:rsidRPr="005F0954">
        <w:rPr>
          <w:sz w:val="28"/>
          <w:szCs w:val="28"/>
        </w:rPr>
        <w:t>Registreringsbevis</w:t>
      </w:r>
    </w:p>
    <w:p w14:paraId="60873BD1" w14:textId="77777777" w:rsidR="00B92E9E" w:rsidRPr="005F095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 w:rsidRPr="005F0954">
        <w:rPr>
          <w:sz w:val="28"/>
          <w:szCs w:val="28"/>
        </w:rPr>
        <w:t>Tillatelse til bruk av radioutstyr</w:t>
      </w:r>
      <w:r>
        <w:rPr>
          <w:sz w:val="28"/>
          <w:szCs w:val="28"/>
        </w:rPr>
        <w:t xml:space="preserve"> i luftfartøy</w:t>
      </w:r>
    </w:p>
    <w:p w14:paraId="3F0EB7EA" w14:textId="77777777" w:rsidR="00B92E9E" w:rsidRPr="005F095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 w:rsidRPr="005F0954">
        <w:rPr>
          <w:sz w:val="28"/>
          <w:szCs w:val="28"/>
        </w:rPr>
        <w:t>Vekt- og balanseoppgave</w:t>
      </w:r>
    </w:p>
    <w:p w14:paraId="32B25091" w14:textId="77777777" w:rsidR="00B92E9E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øybevis (hvis påkrevd</w:t>
      </w:r>
      <w:r w:rsidRPr="009E2C04">
        <w:rPr>
          <w:sz w:val="28"/>
          <w:szCs w:val="28"/>
        </w:rPr>
        <w:t>)</w:t>
      </w:r>
    </w:p>
    <w:p w14:paraId="7DC9AC3B" w14:textId="77777777" w:rsidR="00B92E9E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orsikringsbevis</w:t>
      </w:r>
    </w:p>
    <w:p w14:paraId="3CE1404E" w14:textId="77777777" w:rsidR="00B92E9E" w:rsidRPr="009E2C0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osedyrer for avskjæring (Luftfartstilsynet)</w:t>
      </w:r>
    </w:p>
    <w:p w14:paraId="286CC754" w14:textId="77777777" w:rsidR="002F63B3" w:rsidRDefault="002F63B3" w:rsidP="002F63B3">
      <w:pPr>
        <w:pStyle w:val="Listeavsnitt"/>
        <w:rPr>
          <w:rFonts w:cstheme="minorHAnsi"/>
          <w:sz w:val="28"/>
          <w:szCs w:val="28"/>
        </w:rPr>
      </w:pPr>
    </w:p>
    <w:p w14:paraId="7027B6EE" w14:textId="77777777" w:rsidR="002F63B3" w:rsidRDefault="002F63B3" w:rsidP="002F63B3">
      <w:pPr>
        <w:pStyle w:val="Listeavsnitt"/>
        <w:rPr>
          <w:rFonts w:cstheme="minorHAnsi"/>
          <w:sz w:val="28"/>
          <w:szCs w:val="28"/>
        </w:rPr>
      </w:pPr>
    </w:p>
    <w:p w14:paraId="3EA1CB5C" w14:textId="77777777" w:rsidR="008450DE" w:rsidRDefault="008450DE" w:rsidP="002F63B3">
      <w:pPr>
        <w:pStyle w:val="Listeavsnitt"/>
        <w:rPr>
          <w:rFonts w:cstheme="minorHAnsi"/>
          <w:sz w:val="28"/>
          <w:szCs w:val="28"/>
        </w:rPr>
      </w:pPr>
    </w:p>
    <w:p w14:paraId="60036ED9" w14:textId="77777777" w:rsidR="008450DE" w:rsidRPr="008450DE" w:rsidRDefault="008450DE" w:rsidP="008450DE">
      <w:pPr>
        <w:pStyle w:val="Tittel"/>
        <w:rPr>
          <w:rFonts w:asciiTheme="minorHAnsi" w:hAnsiTheme="minorHAnsi" w:cstheme="minorHAnsi"/>
          <w:b/>
          <w:sz w:val="26"/>
          <w:szCs w:val="26"/>
        </w:rPr>
      </w:pPr>
      <w:r w:rsidRPr="008450DE">
        <w:rPr>
          <w:rFonts w:asciiTheme="minorHAnsi" w:hAnsiTheme="minorHAnsi" w:cstheme="minorHAnsi"/>
          <w:b/>
          <w:sz w:val="26"/>
          <w:szCs w:val="26"/>
        </w:rPr>
        <w:lastRenderedPageBreak/>
        <w:t xml:space="preserve">NCO.GEN.135 Dokumenter, håndbøker og informasjon som skal finnes om bord </w:t>
      </w:r>
    </w:p>
    <w:p w14:paraId="7EC06048" w14:textId="77777777"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>a) Følgende dokumenter, håndbøker og informasjon skal finnes om bord på hver flyging, i original eller som kopi, med mindre det er angitt noe annet</w:t>
      </w:r>
      <w:r>
        <w:rPr>
          <w:rFonts w:ascii="Verdana" w:hAnsi="Verdana" w:cstheme="minorHAnsi"/>
          <w:sz w:val="14"/>
          <w:szCs w:val="14"/>
        </w:rPr>
        <w:t>:</w:t>
      </w:r>
    </w:p>
    <w:p w14:paraId="353AA81D" w14:textId="77777777"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1) </w:t>
      </w:r>
      <w:proofErr w:type="spellStart"/>
      <w:r w:rsidRPr="008450DE">
        <w:rPr>
          <w:rFonts w:ascii="Verdana" w:hAnsi="Verdana" w:cstheme="minorHAnsi"/>
          <w:sz w:val="14"/>
          <w:szCs w:val="14"/>
        </w:rPr>
        <w:t>flygehåndbok</w:t>
      </w:r>
      <w:proofErr w:type="spellEnd"/>
      <w:r w:rsidRPr="008450DE">
        <w:rPr>
          <w:rFonts w:ascii="Verdana" w:hAnsi="Verdana" w:cstheme="minorHAnsi"/>
          <w:sz w:val="14"/>
          <w:szCs w:val="14"/>
        </w:rPr>
        <w:t xml:space="preserve"> (AFM) eller tilsvarende dokument(er) </w:t>
      </w:r>
    </w:p>
    <w:p w14:paraId="2650210D" w14:textId="77777777"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2) registreringsbevis i original </w:t>
      </w:r>
    </w:p>
    <w:p w14:paraId="6B10B242" w14:textId="77777777"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>3) luftdyktighetsbevis (</w:t>
      </w:r>
      <w:proofErr w:type="spellStart"/>
      <w:r w:rsidRPr="008450DE">
        <w:rPr>
          <w:rFonts w:ascii="Verdana" w:hAnsi="Verdana" w:cstheme="minorHAnsi"/>
          <w:sz w:val="14"/>
          <w:szCs w:val="14"/>
        </w:rPr>
        <w:t>CofA</w:t>
      </w:r>
      <w:proofErr w:type="spellEnd"/>
      <w:r w:rsidRPr="008450DE">
        <w:rPr>
          <w:rFonts w:ascii="Verdana" w:hAnsi="Verdana" w:cstheme="minorHAnsi"/>
          <w:sz w:val="14"/>
          <w:szCs w:val="14"/>
        </w:rPr>
        <w:t xml:space="preserve">) i original </w:t>
      </w:r>
    </w:p>
    <w:p w14:paraId="7A937334" w14:textId="77777777"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4) støysertifikat, dersom det er relevant </w:t>
      </w:r>
    </w:p>
    <w:p w14:paraId="05B77B05" w14:textId="77777777"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5) liste over særlige godkjenninger, dersom det er relevant </w:t>
      </w:r>
    </w:p>
    <w:p w14:paraId="6AF71C4C" w14:textId="77777777"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6) luftfartøyets radiolisens, dersom det er relevant </w:t>
      </w:r>
    </w:p>
    <w:p w14:paraId="25057344" w14:textId="77777777"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7) ansvarsforsikringsbevis(er) </w:t>
      </w:r>
    </w:p>
    <w:p w14:paraId="5D23C1A8" w14:textId="77777777"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8) reisedagbok eller tilsvarende for luftfartøyet </w:t>
      </w:r>
    </w:p>
    <w:p w14:paraId="3FC92E96" w14:textId="77777777"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9) nærmere opplysninger om levert ATS-reiseplan, dersom det er relevant </w:t>
      </w:r>
    </w:p>
    <w:p w14:paraId="240D0131" w14:textId="77777777" w:rsidR="008450DE" w:rsidRDefault="008450DE" w:rsidP="008450DE">
      <w:pPr>
        <w:pStyle w:val="Tittel"/>
        <w:ind w:left="708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10) oppdaterte og egnede luftfartskart for den foreslåtte </w:t>
      </w:r>
      <w:proofErr w:type="spellStart"/>
      <w:r w:rsidRPr="008450DE">
        <w:rPr>
          <w:rFonts w:ascii="Verdana" w:hAnsi="Verdana" w:cstheme="minorHAnsi"/>
          <w:sz w:val="14"/>
          <w:szCs w:val="14"/>
        </w:rPr>
        <w:t>flygeruten</w:t>
      </w:r>
      <w:proofErr w:type="spellEnd"/>
      <w:r w:rsidRPr="008450DE">
        <w:rPr>
          <w:rFonts w:ascii="Verdana" w:hAnsi="Verdana" w:cstheme="minorHAnsi"/>
          <w:sz w:val="14"/>
          <w:szCs w:val="14"/>
        </w:rPr>
        <w:t xml:space="preserve"> og alle ruter det er rimelig å forvente at flygingen kan omdirigeres til 11) opplysninger om prosedyrer og visuelle signaler brukt av avskjærende luftfartøy og luftfartøy som avskjæres </w:t>
      </w:r>
    </w:p>
    <w:p w14:paraId="21F38055" w14:textId="77777777" w:rsidR="008450DE" w:rsidRDefault="008450DE" w:rsidP="008450DE">
      <w:pPr>
        <w:pStyle w:val="Tittel"/>
        <w:ind w:left="708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12) MEL eller CDL, dersom det er relevant, og </w:t>
      </w:r>
    </w:p>
    <w:p w14:paraId="158EF3F4" w14:textId="77777777" w:rsidR="008450DE" w:rsidRDefault="008450DE" w:rsidP="008450DE">
      <w:pPr>
        <w:pStyle w:val="Tittel"/>
        <w:ind w:left="708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>13) annen dokumentasjon som kan være relevant for flygingen, eller som kreves av statene som berøres av flygingen.</w:t>
      </w:r>
    </w:p>
    <w:p w14:paraId="28319E86" w14:textId="77777777" w:rsidR="008450DE" w:rsidRPr="008450DE" w:rsidRDefault="008450DE" w:rsidP="008450DE"/>
    <w:p w14:paraId="129B4E14" w14:textId="77777777"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b) Uten hensyn til bokstav a) kan, for flyginger 1) som forutsettes å starte og lande på samme flyplass/driftssted, eller 2) som holder seg innenfor en avstand eller et område fastsatt av vedkommende myndighet, de dokumenter og den informasjon som er nevnt i bokstav a) punkt 2–8 oppbevares på flyplassen eller driftsstedet. </w:t>
      </w:r>
      <w:r>
        <w:rPr>
          <w:rFonts w:ascii="Verdana" w:hAnsi="Verdana" w:cstheme="minorHAnsi"/>
          <w:sz w:val="14"/>
          <w:szCs w:val="14"/>
        </w:rPr>
        <w:t>*</w:t>
      </w:r>
    </w:p>
    <w:p w14:paraId="6B0F0F1C" w14:textId="77777777"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</w:p>
    <w:p w14:paraId="3BC387B4" w14:textId="77777777"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c) Uten hensyn til bokstav a) kan, for flyginger med ballonger eller seilfly, men ikke motordrevne seilfly (TMG), de dokumenter og den informasjon som er nevnt i bokstav a) punkt 2–8 og 11–13 oppbevares i servicekjøretøyet. </w:t>
      </w:r>
    </w:p>
    <w:p w14:paraId="5739D8D5" w14:textId="77777777"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</w:p>
    <w:p w14:paraId="6140586A" w14:textId="77777777"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>d) Fartøysjefen skal på anmodning fra vedkommende myndighet innen rimelig tid stille til rådighet den dokumentasjon som kreves medbrakt om bord til rådighet.</w:t>
      </w:r>
    </w:p>
    <w:p w14:paraId="7C8CD011" w14:textId="77777777" w:rsidR="008450DE" w:rsidRDefault="008450DE" w:rsidP="008450DE">
      <w:pPr>
        <w:rPr>
          <w:sz w:val="18"/>
          <w:szCs w:val="18"/>
        </w:rPr>
      </w:pPr>
    </w:p>
    <w:p w14:paraId="41171C27" w14:textId="77777777" w:rsidR="008450DE" w:rsidRPr="008450DE" w:rsidRDefault="008450DE" w:rsidP="008450DE">
      <w:r w:rsidRPr="008450DE">
        <w:rPr>
          <w:sz w:val="18"/>
          <w:szCs w:val="18"/>
        </w:rPr>
        <w:t xml:space="preserve">* Per april 2020 har Luftfartstilsynet ikke vedtatt verken </w:t>
      </w:r>
      <w:r>
        <w:rPr>
          <w:sz w:val="18"/>
          <w:szCs w:val="18"/>
        </w:rPr>
        <w:t>slik distans</w:t>
      </w:r>
      <w:r w:rsidRPr="008450DE">
        <w:rPr>
          <w:sz w:val="18"/>
          <w:szCs w:val="18"/>
        </w:rPr>
        <w:t xml:space="preserve">e eller </w:t>
      </w:r>
      <w:r>
        <w:rPr>
          <w:sz w:val="18"/>
          <w:szCs w:val="18"/>
        </w:rPr>
        <w:t xml:space="preserve">slikt </w:t>
      </w:r>
      <w:r w:rsidRPr="008450DE">
        <w:rPr>
          <w:sz w:val="18"/>
          <w:szCs w:val="18"/>
        </w:rPr>
        <w:t>område</w:t>
      </w:r>
      <w:r>
        <w:rPr>
          <w:sz w:val="18"/>
          <w:szCs w:val="18"/>
        </w:rPr>
        <w:t xml:space="preserve">. </w:t>
      </w:r>
    </w:p>
    <w:sectPr w:rsidR="008450DE" w:rsidRPr="008450DE" w:rsidSect="0097116B">
      <w:pgSz w:w="11906" w:h="8391" w:orient="landscape" w:code="11"/>
      <w:pgMar w:top="851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D23AA5"/>
    <w:multiLevelType w:val="hybridMultilevel"/>
    <w:tmpl w:val="F9C24678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2C3703"/>
    <w:multiLevelType w:val="hybridMultilevel"/>
    <w:tmpl w:val="F9C24678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7229738">
    <w:abstractNumId w:val="0"/>
  </w:num>
  <w:num w:numId="2" w16cid:durableId="13820507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readOnly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Y1NDE3MzAzMjVS0lEKTi0uzszPAykwrAUAdjUnrCwAAAA="/>
  </w:docVars>
  <w:rsids>
    <w:rsidRoot w:val="00575471"/>
    <w:rsid w:val="000840D0"/>
    <w:rsid w:val="000940A7"/>
    <w:rsid w:val="000C15E1"/>
    <w:rsid w:val="000C3A2F"/>
    <w:rsid w:val="001B2718"/>
    <w:rsid w:val="0020180D"/>
    <w:rsid w:val="002156C8"/>
    <w:rsid w:val="002651FF"/>
    <w:rsid w:val="002F63B3"/>
    <w:rsid w:val="002F6A08"/>
    <w:rsid w:val="00311C3A"/>
    <w:rsid w:val="003665D6"/>
    <w:rsid w:val="00374063"/>
    <w:rsid w:val="003D5DE2"/>
    <w:rsid w:val="00402AC4"/>
    <w:rsid w:val="00575471"/>
    <w:rsid w:val="005970D0"/>
    <w:rsid w:val="005F0954"/>
    <w:rsid w:val="00602ACB"/>
    <w:rsid w:val="0061189F"/>
    <w:rsid w:val="00631752"/>
    <w:rsid w:val="007D1A43"/>
    <w:rsid w:val="0082002C"/>
    <w:rsid w:val="008450DE"/>
    <w:rsid w:val="00947115"/>
    <w:rsid w:val="009635C8"/>
    <w:rsid w:val="0097116B"/>
    <w:rsid w:val="0097387C"/>
    <w:rsid w:val="009B5F96"/>
    <w:rsid w:val="009E2C04"/>
    <w:rsid w:val="00A20B6D"/>
    <w:rsid w:val="00AA43B3"/>
    <w:rsid w:val="00B92E9E"/>
    <w:rsid w:val="00BE1DB6"/>
    <w:rsid w:val="00CE08E6"/>
    <w:rsid w:val="00EF347A"/>
    <w:rsid w:val="00F179D1"/>
    <w:rsid w:val="00F66D90"/>
    <w:rsid w:val="00FB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3AE16"/>
  <w15:chartTrackingRefBased/>
  <w15:docId w15:val="{1FC5A970-5E63-4909-9B3E-276AAD141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5F0954"/>
    <w:pPr>
      <w:ind w:left="720"/>
      <w:contextualSpacing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2F6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F6A08"/>
    <w:rPr>
      <w:rFonts w:ascii="Segoe UI" w:hAnsi="Segoe UI" w:cs="Segoe UI"/>
      <w:sz w:val="18"/>
      <w:szCs w:val="18"/>
    </w:rPr>
  </w:style>
  <w:style w:type="paragraph" w:styleId="Tittel">
    <w:name w:val="Title"/>
    <w:basedOn w:val="Normal"/>
    <w:next w:val="Normal"/>
    <w:link w:val="TittelTegn"/>
    <w:uiPriority w:val="10"/>
    <w:qFormat/>
    <w:rsid w:val="00CE08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CE08E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140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C4FAE-BDC1-4E72-917D-334FE811C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5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OEM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nd, Petter</dc:creator>
  <cp:keywords/>
  <dc:description/>
  <cp:lastModifiedBy>Risa, Hanne</cp:lastModifiedBy>
  <cp:revision>2</cp:revision>
  <cp:lastPrinted>2020-02-26T15:09:00Z</cp:lastPrinted>
  <dcterms:created xsi:type="dcterms:W3CDTF">2025-02-07T11:47:00Z</dcterms:created>
  <dcterms:modified xsi:type="dcterms:W3CDTF">2025-02-07T11:47:00Z</dcterms:modified>
</cp:coreProperties>
</file>